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arl  Fridell</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4670267214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7.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